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74CA2" w14:textId="37A8F01B" w:rsidR="008B215E" w:rsidRDefault="0041590E" w:rsidP="00AD0C46">
      <w:pPr>
        <w:jc w:val="center"/>
        <w:rPr>
          <w:rFonts w:ascii="Arial" w:hAnsi="Arial" w:cs="Arial"/>
          <w:b/>
          <w:bCs/>
          <w:color w:val="002060"/>
          <w:sz w:val="28"/>
          <w:szCs w:val="28"/>
        </w:rPr>
      </w:pPr>
      <w:r>
        <w:rPr>
          <w:rFonts w:ascii="Arial" w:hAnsi="Arial" w:cs="Arial"/>
          <w:b/>
          <w:bCs/>
          <w:noProof/>
          <w:color w:val="002060"/>
          <w:sz w:val="28"/>
          <w:szCs w:val="28"/>
        </w:rPr>
        <w:drawing>
          <wp:inline distT="0" distB="0" distL="0" distR="0" wp14:anchorId="7FD64E82" wp14:editId="2A1F0A99">
            <wp:extent cx="1981200" cy="1729153"/>
            <wp:effectExtent l="0" t="0" r="0" b="4445"/>
            <wp:docPr id="3" name="Picture 3" descr="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Whiteboard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943" cy="173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AA3F8" w14:textId="77777777" w:rsidR="008B215E" w:rsidRDefault="008B215E" w:rsidP="00AD0C46">
      <w:pPr>
        <w:jc w:val="center"/>
        <w:rPr>
          <w:rFonts w:ascii="Arial" w:hAnsi="Arial" w:cs="Arial"/>
          <w:b/>
          <w:bCs/>
          <w:color w:val="002060"/>
          <w:sz w:val="28"/>
          <w:szCs w:val="28"/>
        </w:rPr>
      </w:pPr>
    </w:p>
    <w:p w14:paraId="3DB20E50" w14:textId="60FFDF15" w:rsidR="00137869" w:rsidRDefault="00137869" w:rsidP="00137869"/>
    <w:p w14:paraId="099332D4" w14:textId="7419CC81" w:rsidR="003C0575" w:rsidRDefault="00754F33" w:rsidP="00137869">
      <w:pPr>
        <w:pStyle w:val="Heading1"/>
        <w:jc w:val="center"/>
        <w:rPr>
          <w:rStyle w:val="Strong"/>
          <w:rFonts w:ascii="Arial" w:eastAsia="Times New Roman" w:hAnsi="Arial" w:cs="Arial"/>
          <w:b/>
          <w:bCs/>
          <w:sz w:val="27"/>
          <w:szCs w:val="27"/>
        </w:rPr>
      </w:pPr>
      <w:r>
        <w:rPr>
          <w:rStyle w:val="Strong"/>
          <w:rFonts w:ascii="Arial" w:eastAsia="Times New Roman" w:hAnsi="Arial" w:cs="Arial"/>
          <w:b/>
          <w:bCs/>
          <w:sz w:val="27"/>
          <w:szCs w:val="27"/>
        </w:rPr>
        <w:t>April</w:t>
      </w:r>
      <w:r w:rsidR="003C0575">
        <w:rPr>
          <w:rStyle w:val="Strong"/>
          <w:rFonts w:ascii="Arial" w:eastAsia="Times New Roman" w:hAnsi="Arial" w:cs="Arial"/>
          <w:b/>
          <w:bCs/>
          <w:sz w:val="27"/>
          <w:szCs w:val="27"/>
        </w:rPr>
        <w:t xml:space="preserve"> 2023</w:t>
      </w:r>
    </w:p>
    <w:p w14:paraId="461DD611" w14:textId="248A4FBF" w:rsidR="00913A6A" w:rsidRDefault="00885880" w:rsidP="00913A6A">
      <w:pPr>
        <w:pStyle w:val="Heading1"/>
        <w:jc w:val="center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WEN  </w:t>
      </w:r>
      <w:r w:rsidR="00AD6690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WEN  WEN</w:t>
      </w:r>
    </w:p>
    <w:p w14:paraId="24C2235E" w14:textId="77777777" w:rsidR="00913A6A" w:rsidRDefault="00913A6A" w:rsidP="00913A6A">
      <w:pPr>
        <w:pStyle w:val="Heading1"/>
        <w:jc w:val="center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</w:p>
    <w:p w14:paraId="1C8159BE" w14:textId="5CABD9E6" w:rsidR="00B74210" w:rsidRPr="00F37B60" w:rsidRDefault="00DC295B" w:rsidP="00913A6A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WELKOM</w:t>
      </w:r>
      <w:r w:rsidR="00913A6A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aan al die nuwe intekenare! Ek kuier een keer per maand per e-pos en beloof om jou nie </w:t>
      </w:r>
      <w:r w:rsidR="0088588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katswink</w:t>
      </w:r>
      <w:r w:rsidR="00913A6A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te gooi met Elsabé’s in die INBOX nie.</w:t>
      </w:r>
    </w:p>
    <w:p w14:paraId="32AAAB6E" w14:textId="587F59AD" w:rsidR="00DC295B" w:rsidRPr="00F37B60" w:rsidRDefault="00DC295B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16AF2B6D" w14:textId="5B1F925D" w:rsidR="00913A6A" w:rsidRPr="00420E92" w:rsidRDefault="00DC295B" w:rsidP="007A7375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Vakansiemaand</w:t>
      </w:r>
      <w:r w:rsidR="00913A6A"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e kom en gaan.</w:t>
      </w:r>
    </w:p>
    <w:p w14:paraId="389EE737" w14:textId="58804D1E" w:rsidR="00913A6A" w:rsidRDefault="00913A6A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Myne was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in 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Maart. Oupa en Ouma het by die ander kinders gekuier, ek het na die see gestaar by Jeffreysbaai. Baie bevoorreg. Baie dankbaar vir die ruskans.</w:t>
      </w:r>
    </w:p>
    <w:p w14:paraId="73AAFAFB" w14:textId="44DF5F75" w:rsidR="00885880" w:rsidRDefault="000633C3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b w:val="0"/>
          <w:bCs w:val="0"/>
          <w:noProof/>
          <w:sz w:val="23"/>
          <w:szCs w:val="23"/>
        </w:rPr>
        <w:drawing>
          <wp:inline distT="0" distB="0" distL="0" distR="0" wp14:anchorId="485DE5F1" wp14:editId="003E0F6C">
            <wp:extent cx="3124940" cy="2343785"/>
            <wp:effectExtent l="0" t="0" r="0" b="0"/>
            <wp:docPr id="973428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428772" name="Picture 97342877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355" cy="2345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00618" w14:textId="77777777" w:rsidR="00885880" w:rsidRPr="00F37B60" w:rsidRDefault="00885880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3BFB2B8D" w14:textId="3D3FFC59" w:rsidR="00913A6A" w:rsidRDefault="00913A6A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Môre begin die </w:t>
      </w:r>
      <w:r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Paasnaweek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. Ry veilig, as jy in jou kar klim. </w:t>
      </w:r>
      <w:r w:rsidR="000633C3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Ek het hierdie jare terug geskilder omdat dit my siel geraak het. Geseënde Paastyd vir jou.</w:t>
      </w:r>
    </w:p>
    <w:p w14:paraId="6E025B30" w14:textId="726DA976" w:rsidR="000633C3" w:rsidRPr="00F37B60" w:rsidRDefault="000633C3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b w:val="0"/>
          <w:bCs w:val="0"/>
          <w:noProof/>
          <w:sz w:val="23"/>
          <w:szCs w:val="23"/>
        </w:rPr>
        <w:lastRenderedPageBreak/>
        <w:drawing>
          <wp:inline distT="0" distB="0" distL="0" distR="0" wp14:anchorId="740B0515" wp14:editId="6DF0F00B">
            <wp:extent cx="3905250" cy="3004500"/>
            <wp:effectExtent l="0" t="0" r="0" b="5715"/>
            <wp:docPr id="594900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90076" name="Picture 5949007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8773" cy="3014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7B510" w14:textId="77777777" w:rsidR="00913A6A" w:rsidRPr="00F37B60" w:rsidRDefault="00913A6A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28A01CF6" w14:textId="20FD7014" w:rsidR="00DC295B" w:rsidRPr="00420E92" w:rsidRDefault="00913A6A" w:rsidP="007A7375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My eie “r</w:t>
      </w:r>
      <w:r w:rsidR="00DC295B"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oadtrip</w:t>
      </w:r>
      <w:r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”</w:t>
      </w:r>
      <w:r w:rsidR="00DC295B"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 na </w:t>
      </w:r>
      <w:r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 xml:space="preserve">’n </w:t>
      </w:r>
      <w:r w:rsidR="00DC295B"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skrywersvriendin</w:t>
      </w:r>
    </w:p>
    <w:p w14:paraId="4EB45BBB" w14:textId="3D083D80" w:rsidR="00913A6A" w:rsidRDefault="00913A6A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k en Francine Beaton gesels feitlik elke dag per whatsapp of e-pos. Ons skryf saam, ons help mekaar met raad, maar ons het nog nooit oog tot oog gesien nie. Einde Maart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het sy die 60 merk geslaan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, toe verras ek haar tydens haar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verjaardag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-bederfete in Bethulie.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Francine skryf in Engels en Afrikaans en het al meer as 30 Afrikaanse boeke in die mark. Loer gerus op haar webwerf of op sosiale media.</w:t>
      </w:r>
    </w:p>
    <w:p w14:paraId="784AE688" w14:textId="77777777" w:rsidR="00AD6690" w:rsidRDefault="00AD6690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5FFCAD8C" w14:textId="7B61F707" w:rsidR="000633C3" w:rsidRPr="00F37B60" w:rsidRDefault="000633C3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b w:val="0"/>
          <w:bCs w:val="0"/>
          <w:noProof/>
          <w:sz w:val="23"/>
          <w:szCs w:val="23"/>
        </w:rPr>
        <w:drawing>
          <wp:inline distT="0" distB="0" distL="0" distR="0" wp14:anchorId="784EC2CC" wp14:editId="7E745BE8">
            <wp:extent cx="2946299" cy="2209800"/>
            <wp:effectExtent l="0" t="0" r="6985" b="0"/>
            <wp:docPr id="10975518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551863" name="Picture 109755186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970" cy="2213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9E774" w14:textId="18112A34" w:rsidR="00913A6A" w:rsidRPr="00F37B60" w:rsidRDefault="00913A6A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658CD74B" w14:textId="44946CD2" w:rsidR="00913A6A" w:rsidRPr="00420E92" w:rsidRDefault="00913A6A" w:rsidP="007A7375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 w:rsidRPr="00420E92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Waarmee is ek besig?</w:t>
      </w:r>
    </w:p>
    <w:p w14:paraId="4215D9F9" w14:textId="71C54E73" w:rsidR="00141F32" w:rsidRPr="00F37B60" w:rsidRDefault="00AD6690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Baie</w:t>
      </w:r>
      <w:r w:rsidR="00913A6A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van julle het 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my eerste publikasie, </w:t>
      </w:r>
      <w:r w:rsidR="00913A6A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Ryk Armgat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,</w:t>
      </w:r>
      <w:r w:rsidR="00913A6A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gelees. 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k grawe my moed uit my skoene </w:t>
      </w:r>
      <w:r w:rsidR="00913A6A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om te sê dat</w:t>
      </w:r>
      <w:r w:rsidR="00141F32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ek oë toeknyp vir die ou Ryk Armgat. Kom ek kyk eerder 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na dit </w:t>
      </w:r>
      <w:r w:rsidR="00141F32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uit ’n ander hoekpunt: Ek dink my skryfstyl en kwaliteit het verbeter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, en ek het beter publiseerders/hulp</w:t>
      </w:r>
      <w:r w:rsidR="00141F32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. Ryk Armgat kon twee boeke gewees het, hy was DUK.</w:t>
      </w:r>
    </w:p>
    <w:p w14:paraId="4BD3CFD4" w14:textId="1E877FF5" w:rsidR="00141F32" w:rsidRPr="00F37B60" w:rsidRDefault="00141F32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Omdat Filtervlinder in dieselfde familie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afspeel (net 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ander hoofkarakters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)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,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het ek besluit 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om Ryk Armgat en Filtervlinder te omskryf in ’n reeks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van 3 boeke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: Die Berg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B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roers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Reeks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.</w:t>
      </w:r>
    </w:p>
    <w:p w14:paraId="612DDE7E" w14:textId="5B61E301" w:rsidR="00141F32" w:rsidRPr="00F37B60" w:rsidRDefault="00141F32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Boek 1 heet weer Ryk Armgat</w:t>
      </w:r>
    </w:p>
    <w:p w14:paraId="2A87E2CE" w14:textId="77777777" w:rsidR="00141F32" w:rsidRPr="00F37B60" w:rsidRDefault="00141F32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Boek 2 heet Klippe kan Kraak</w:t>
      </w:r>
    </w:p>
    <w:p w14:paraId="0D1F9DB7" w14:textId="40F39B65" w:rsidR="00913A6A" w:rsidRPr="00F37B60" w:rsidRDefault="00141F32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Boek 3 sal weer Filtervlinder heet. </w:t>
      </w:r>
    </w:p>
    <w:p w14:paraId="3720C8AE" w14:textId="7FBF84A3" w:rsidR="00DC295B" w:rsidRPr="00F37B60" w:rsidRDefault="00DC295B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715061B7" w14:textId="42CC84C8" w:rsidR="00DC295B" w:rsidRPr="00F37B60" w:rsidRDefault="00141F32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lastRenderedPageBreak/>
        <w:t>Ryk Armgat is tans onder die oog van beta-lesers en sal hopelik in die volgende maand verskyn.</w:t>
      </w:r>
    </w:p>
    <w:p w14:paraId="0331D9EE" w14:textId="3531C5EA" w:rsidR="00141F32" w:rsidRPr="00420E92" w:rsidRDefault="00141F32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sz w:val="23"/>
          <w:szCs w:val="23"/>
        </w:rPr>
      </w:pPr>
      <w:r w:rsidRPr="00420E92">
        <w:rPr>
          <w:rStyle w:val="Emphasis"/>
          <w:rFonts w:ascii="Arial" w:eastAsia="Times New Roman" w:hAnsi="Arial" w:cs="Arial"/>
          <w:b w:val="0"/>
          <w:bCs w:val="0"/>
          <w:sz w:val="23"/>
          <w:szCs w:val="23"/>
        </w:rPr>
        <w:t xml:space="preserve">Hoekom doen ek dit? </w:t>
      </w:r>
    </w:p>
    <w:p w14:paraId="51827AA6" w14:textId="08BB41F5" w:rsidR="00141F32" w:rsidRPr="00F37B60" w:rsidRDefault="00141F32" w:rsidP="00141F32">
      <w:pPr>
        <w:pStyle w:val="Heading1"/>
        <w:numPr>
          <w:ilvl w:val="0"/>
          <w:numId w:val="13"/>
        </w:numP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k het goed begin doen op Amazon, en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mede-skrywers se aanbeveling is om 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dringend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meer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boeke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op Amazon te kry (ter wille van sigbaarheid)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. Natuurlik sal die nuwe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boeke ook in 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sagtebande beskikbaar wees</w:t>
      </w:r>
    </w:p>
    <w:p w14:paraId="6FF9AFF4" w14:textId="5974897C" w:rsidR="00141F32" w:rsidRPr="00F37B60" w:rsidRDefault="00141F32" w:rsidP="00141F32">
      <w:pPr>
        <w:pStyle w:val="Heading1"/>
        <w:numPr>
          <w:ilvl w:val="0"/>
          <w:numId w:val="13"/>
        </w:numP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k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was nie gemaklik om die eerste uitgawe van 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Ryk Armgat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te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plaas nie.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k weet hy moet geskaaf word. 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Dit is makliker en vinniger om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die reeks te voltooi,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n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3 “nuwe” boeke te publiseer a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s om ’n nuwe boek van vooraf te doen. </w:t>
      </w:r>
    </w:p>
    <w:p w14:paraId="3AB05676" w14:textId="19F1B985" w:rsidR="00141F32" w:rsidRPr="00F37B60" w:rsidRDefault="00141F32" w:rsidP="00141F32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1E0DCC11" w14:textId="77777777" w:rsidR="00AD6690" w:rsidRDefault="00885880" w:rsidP="00141F32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AD6690">
        <w:rPr>
          <w:rStyle w:val="Emphasis"/>
          <w:rFonts w:ascii="Arial" w:eastAsia="Times New Roman" w:hAnsi="Arial" w:cs="Arial"/>
          <w:i w:val="0"/>
          <w:iCs w:val="0"/>
          <w:sz w:val="28"/>
          <w:szCs w:val="28"/>
        </w:rPr>
        <w:t>KOMPETISIE</w:t>
      </w:r>
      <w:r w:rsidR="00141F32" w:rsidRP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8"/>
          <w:szCs w:val="28"/>
        </w:rPr>
        <w:t>:</w:t>
      </w:r>
      <w:r w:rsidR="00141F32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</w:t>
      </w:r>
    </w:p>
    <w:p w14:paraId="33EA6A93" w14:textId="7F8959CF" w:rsidR="00D5580C" w:rsidRDefault="00141F32" w:rsidP="00141F32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k moet ’n nuwe omslag </w:t>
      </w:r>
      <w:r w:rsidR="0088588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vir Ryk Armgat </w:t>
      </w:r>
      <w:r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kry. </w:t>
      </w:r>
      <w:r w:rsidR="00F37B60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Ontsluit jou kreatiewe-denke-kompartement en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speel saam. Dink saam. Hoe sal jy</w:t>
      </w:r>
      <w:r w:rsidR="00F37B60" w:rsidRP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die omslag sien vir RYK ARMGAT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?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</w:t>
      </w:r>
      <w:r w:rsidR="0088588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Skribbel iets, al is dit met ’n stokmannetjie. Beskryf die omslag – moet asb nie kommer oor spelfoute nie!! </w:t>
      </w:r>
      <w:r w:rsidR="00885880">
        <w:rPr>
          <w:rStyle w:val="Emphasis"/>
          <mc:AlternateContent>
            <mc:Choice Requires="w16se">
              <w:rFonts w:ascii="Arial" w:eastAsia="Times New Roman" w:hAnsi="Arial" w:cs="Arial"/>
            </mc:Choice>
            <mc:Fallback>
              <w:rFonts w:ascii="Segoe UI Emoji" w:eastAsia="Segoe UI Emoji" w:hAnsi="Segoe UI Emoji" w:cs="Segoe UI Emoji"/>
            </mc:Fallback>
          </mc:AlternateContent>
          <w:b w:val="0"/>
          <w:bCs w:val="0"/>
          <w:i w:val="0"/>
          <w:iCs w:val="0"/>
          <w:sz w:val="23"/>
          <w:szCs w:val="23"/>
        </w:rPr>
        <mc:AlternateContent>
          <mc:Choice Requires="w16se">
            <w16se:symEx w16se:font="Segoe UI Emoji" w16se:char="1F601"/>
          </mc:Choice>
          <mc:Fallback>
            <w:t>😁</w:t>
          </mc:Fallback>
        </mc:AlternateContent>
      </w:r>
      <w:r w:rsidR="0088588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</w:t>
      </w:r>
      <w:r w:rsidR="00D5580C" w:rsidRPr="00D5580C">
        <w:rPr>
          <w:rStyle w:val="Emphasis"/>
          <w:rFonts w:ascii="Arial" w:eastAsia="Times New Roman" w:hAnsi="Arial" w:cs="Arial"/>
          <w:b w:val="0"/>
          <w:bCs w:val="0"/>
          <w:sz w:val="23"/>
          <w:szCs w:val="23"/>
        </w:rPr>
        <w:t>SPEEL SAAM!</w:t>
      </w:r>
    </w:p>
    <w:p w14:paraId="6966F62F" w14:textId="740D6302" w:rsidR="00141F32" w:rsidRPr="00F37B60" w:rsidRDefault="00885880" w:rsidP="00141F32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Indien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ek jou omslag/konsep gebruik, stop ek iets 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van waarde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terug in jou hand om dankie te sê</w:t>
      </w:r>
      <w:r w:rsidR="00D5580C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vir jou betrokkenheid in die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produksie</w:t>
      </w:r>
      <w:r w:rsidR="00D5580C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proses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van Ryk Armgat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. 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Dit kan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nige van 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my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boeke wees, 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maar as jy reeds 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almal gelees het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, stuur ek vir jou ’n geskenkbewys vir ’n ander boek.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-pos </w:t>
      </w:r>
      <w:r w:rsidR="00D5580C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jou bydrae na </w:t>
      </w:r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(</w:t>
      </w:r>
      <w:hyperlink r:id="rId9" w:history="1">
        <w:r w:rsidR="00F37B60" w:rsidRPr="00241BB7">
          <w:rPr>
            <w:rStyle w:val="Hyperlink"/>
            <w:rFonts w:ascii="Arial" w:eastAsia="Times New Roman" w:hAnsi="Arial" w:cs="Arial"/>
            <w:b w:val="0"/>
            <w:bCs w:val="0"/>
            <w:sz w:val="23"/>
            <w:szCs w:val="23"/>
          </w:rPr>
          <w:t>skryf@elsabewelman.co.za</w:t>
        </w:r>
      </w:hyperlink>
      <w:r w:rsidR="00F37B6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) of whatsapp (0769216174) voor/op Woensdag 12 April.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Komaan... hierdie kan pret wees! </w:t>
      </w:r>
      <w:r w:rsidR="00D5580C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Ek is klaar opgewonde en nuuskierig om van jou te hoor.</w:t>
      </w:r>
    </w:p>
    <w:p w14:paraId="07A17E83" w14:textId="77777777" w:rsidR="00F37B60" w:rsidRPr="00F37B60" w:rsidRDefault="00F37B60" w:rsidP="00141F32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07E4075D" w14:textId="141F0B3A" w:rsidR="00F37B60" w:rsidRPr="00F37B60" w:rsidRDefault="00E413FA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Fonts w:ascii="Arial" w:eastAsia="Times New Roman" w:hAnsi="Arial" w:cs="Arial"/>
          <w:b w:val="0"/>
          <w:bCs w:val="0"/>
          <w:noProof/>
          <w:sz w:val="23"/>
          <w:szCs w:val="23"/>
        </w:rPr>
        <w:drawing>
          <wp:inline distT="0" distB="0" distL="0" distR="0" wp14:anchorId="05FE7AED" wp14:editId="02AE6563">
            <wp:extent cx="3952875" cy="2783703"/>
            <wp:effectExtent l="0" t="0" r="0" b="0"/>
            <wp:docPr id="15018521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852146" name="Picture 150185214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944" cy="2792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0AC6A" w14:textId="72535245" w:rsidR="009047D7" w:rsidRPr="00F37B60" w:rsidRDefault="009047D7" w:rsidP="007A7375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32717C3D" w14:textId="7E8CBA7F" w:rsidR="00946FAC" w:rsidRPr="00710E8D" w:rsidRDefault="00710E8D" w:rsidP="00E127EC">
      <w:pPr>
        <w:pStyle w:val="Heading1"/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</w:pPr>
      <w:r w:rsidRPr="00710E8D">
        <w:rPr>
          <w:rStyle w:val="Emphasis"/>
          <w:rFonts w:ascii="Arial" w:eastAsia="Times New Roman" w:hAnsi="Arial" w:cs="Arial"/>
          <w:i w:val="0"/>
          <w:iCs w:val="0"/>
          <w:sz w:val="23"/>
          <w:szCs w:val="23"/>
        </w:rPr>
        <w:t>UITDAGING</w:t>
      </w:r>
    </w:p>
    <w:p w14:paraId="1EFFFD7B" w14:textId="63BFE92B" w:rsidR="00710E8D" w:rsidRDefault="00710E8D" w:rsidP="00E127EC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As jy nog nooit ’n e-boek gelees het nie, probeer dit op jou selfoon. Laai die Kindle app af op jou selfoon. Lees meer hier: </w:t>
      </w:r>
      <w:hyperlink r:id="rId11" w:history="1">
        <w:r w:rsidR="00420E92" w:rsidRPr="00241BB7">
          <w:rPr>
            <w:rStyle w:val="Hyperlink"/>
            <w:rFonts w:ascii="Arial" w:eastAsia="Times New Roman" w:hAnsi="Arial" w:cs="Arial"/>
            <w:b w:val="0"/>
            <w:bCs w:val="0"/>
            <w:sz w:val="23"/>
            <w:szCs w:val="23"/>
          </w:rPr>
          <w:t>https://www.elsabewelman.co.za/cp/39130/goodreads-en-resensies</w:t>
        </w:r>
      </w:hyperlink>
    </w:p>
    <w:p w14:paraId="5782BE5B" w14:textId="42B0B832" w:rsidR="00420E92" w:rsidRPr="00F37B60" w:rsidRDefault="00420E92" w:rsidP="00E127EC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Ek weet, ek weet. Die tegnologie maak mens skrikkerig, en ergerlik as jy sukkel. Maar ‘n </w:t>
      </w:r>
      <w:r w:rsidRPr="00ED642F">
        <w:rPr>
          <w:rStyle w:val="Emphasis"/>
          <w:rFonts w:ascii="Arial" w:eastAsia="Times New Roman" w:hAnsi="Arial" w:cs="Arial"/>
          <w:b w:val="0"/>
          <w:bCs w:val="0"/>
          <w:sz w:val="23"/>
          <w:szCs w:val="23"/>
        </w:rPr>
        <w:t>nuwe wêreld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 sal vir jou oopgaan. </w:t>
      </w:r>
      <w:r w:rsidRPr="00ED642F">
        <w:rPr>
          <w:rStyle w:val="Emphasis"/>
          <w:rFonts w:ascii="Arial" w:eastAsia="Times New Roman" w:hAnsi="Arial" w:cs="Arial"/>
          <w:b w:val="0"/>
          <w:bCs w:val="0"/>
          <w:sz w:val="23"/>
          <w:szCs w:val="23"/>
        </w:rPr>
        <w:t>Goedkoper leesstof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. Jy k</w:t>
      </w:r>
      <w:r w:rsidR="00AD6690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a</w:t>
      </w: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 xml:space="preserve">n nog steeds </w:t>
      </w:r>
      <w:r w:rsidR="00ED642F"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t>jou bekostigbare sagtebande ook aanskaf.</w:t>
      </w:r>
    </w:p>
    <w:p w14:paraId="3E61BE86" w14:textId="7F56C9BC" w:rsidR="006665EF" w:rsidRDefault="006665EF" w:rsidP="00ED642F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</w:p>
    <w:p w14:paraId="3F8638D8" w14:textId="73FE6471" w:rsidR="00ED642F" w:rsidRPr="00F37B60" w:rsidRDefault="00ED642F" w:rsidP="00ED642F">
      <w:pPr>
        <w:pStyle w:val="Heading1"/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</w:pPr>
      <w:r>
        <w:rPr>
          <w:rStyle w:val="Emphasis"/>
          <w:rFonts w:ascii="Arial" w:eastAsia="Times New Roman" w:hAnsi="Arial" w:cs="Arial"/>
          <w:b w:val="0"/>
          <w:bCs w:val="0"/>
          <w:i w:val="0"/>
          <w:iCs w:val="0"/>
          <w:sz w:val="23"/>
          <w:szCs w:val="23"/>
        </w:rPr>
        <w:lastRenderedPageBreak/>
        <w:t>My groetwoord sluit waardering in vir jou, ’n leser. JY motiveer al jou skrywers om aan te hou skryf.</w:t>
      </w:r>
    </w:p>
    <w:p w14:paraId="734A5803" w14:textId="0002CE4D" w:rsidR="006C3E6D" w:rsidRDefault="00137869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r w:rsidRPr="00F3673C">
        <w:rPr>
          <w:rFonts w:ascii="Helvetica" w:eastAsia="Times New Roman" w:hAnsi="Helvetica" w:cs="Helvetica"/>
          <w:noProof/>
          <w:color w:val="202020"/>
          <w:sz w:val="24"/>
          <w:szCs w:val="24"/>
        </w:rPr>
        <w:drawing>
          <wp:inline distT="0" distB="0" distL="0" distR="0" wp14:anchorId="6185CC37" wp14:editId="5A699D69">
            <wp:extent cx="1438275" cy="800100"/>
            <wp:effectExtent l="0" t="0" r="9525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3673C">
        <w:rPr>
          <w:rFonts w:ascii="Helvetica" w:eastAsia="Times New Roman" w:hAnsi="Helvetica" w:cs="Helvetica"/>
          <w:color w:val="202020"/>
          <w:sz w:val="24"/>
          <w:szCs w:val="24"/>
        </w:rPr>
        <w:br/>
      </w:r>
      <w:r w:rsidRPr="00F3673C"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> </w:t>
      </w:r>
    </w:p>
    <w:p w14:paraId="14ACC424" w14:textId="77777777" w:rsidR="00F52C7D" w:rsidRDefault="00F52C7D" w:rsidP="00F52C7D">
      <w:pPr>
        <w:pStyle w:val="Heading1"/>
        <w:rPr>
          <w:rFonts w:ascii="Times New Roman" w:hAnsi="Times New Roman" w:cs="Times New Roman"/>
        </w:rPr>
      </w:pPr>
      <w:r>
        <w:rPr>
          <w:sz w:val="26"/>
          <w:szCs w:val="26"/>
        </w:rPr>
        <w:t>My kontakbesonderhede:</w:t>
      </w:r>
      <w:r>
        <w:rPr>
          <w:sz w:val="26"/>
          <w:szCs w:val="26"/>
        </w:rPr>
        <w:br/>
        <w:t>Tel: 0769216174 (ook vir Whatsapp)</w:t>
      </w:r>
      <w:r>
        <w:rPr>
          <w:sz w:val="26"/>
          <w:szCs w:val="26"/>
        </w:rPr>
        <w:br/>
        <w:t>skryf@elsabewelman.co.za</w:t>
      </w:r>
      <w:r>
        <w:rPr>
          <w:sz w:val="26"/>
          <w:szCs w:val="26"/>
        </w:rPr>
        <w:br/>
        <w:t>www.elsabewelman.co.za</w:t>
      </w:r>
      <w:r>
        <w:rPr>
          <w:sz w:val="26"/>
          <w:szCs w:val="26"/>
        </w:rPr>
        <w:br/>
        <w:t>Raak ook my vriend op:</w:t>
      </w:r>
    </w:p>
    <w:p w14:paraId="7AEBB607" w14:textId="6EC937FF" w:rsidR="006C3E6D" w:rsidRDefault="00F52C7D" w:rsidP="00F52C7D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r>
        <w:rPr>
          <w:noProof/>
          <w:color w:val="0000FF"/>
        </w:rPr>
        <w:drawing>
          <wp:inline distT="0" distB="0" distL="0" distR="0" wp14:anchorId="0069E561" wp14:editId="1BDB76B5">
            <wp:extent cx="476250" cy="476250"/>
            <wp:effectExtent l="0" t="0" r="0" b="0"/>
            <wp:docPr id="7" name="Picture 7" descr="Logo, icon&#10;&#10;Description automatically generated">
              <a:hlinkClick xmlns:a="http://schemas.openxmlformats.org/drawingml/2006/main" r:id="rId1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icon&#10;&#10;Description automatically generated">
                      <a:hlinkClick r:id="rId1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</w:rPr>
        <w:drawing>
          <wp:inline distT="0" distB="0" distL="0" distR="0" wp14:anchorId="799157D5" wp14:editId="13194753">
            <wp:extent cx="476250" cy="352425"/>
            <wp:effectExtent l="0" t="0" r="0" b="9525"/>
            <wp:docPr id="6" name="Picture 6" descr="A picture containing text, clipart&#10;&#10;Description automatically generated">
              <a:hlinkClick xmlns:a="http://schemas.openxmlformats.org/drawingml/2006/main" r:id="rId1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lipart&#10;&#10;Description automatically generated">
                      <a:hlinkClick r:id="rId1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</w:rPr>
        <w:drawing>
          <wp:inline distT="0" distB="0" distL="0" distR="0" wp14:anchorId="57E37CEA" wp14:editId="19A2F965">
            <wp:extent cx="476250" cy="476250"/>
            <wp:effectExtent l="0" t="0" r="0" b="0"/>
            <wp:docPr id="5" name="Picture 5" descr="A picture containing text, clipart, sign&#10;&#10;Description automatically generated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clipart, sign&#10;&#10;Description automatically generated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 xml:space="preserve"> </w:t>
      </w:r>
      <w:r w:rsidR="00BB40DB">
        <w:rPr>
          <w:rFonts w:ascii="Comic Sans MS" w:eastAsia="Times New Roman" w:hAnsi="Comic Sans MS" w:cs="Helvetica"/>
          <w:i/>
          <w:iCs/>
          <w:noProof/>
          <w:color w:val="202020"/>
          <w:sz w:val="26"/>
          <w:szCs w:val="26"/>
        </w:rPr>
        <w:drawing>
          <wp:inline distT="0" distB="0" distL="0" distR="0" wp14:anchorId="53AFECE5" wp14:editId="0ADC10B4">
            <wp:extent cx="476250" cy="476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 xml:space="preserve"> </w:t>
      </w:r>
      <w:r w:rsidR="007B74AC">
        <w:rPr>
          <w:rFonts w:ascii="Comic Sans MS" w:eastAsia="Times New Roman" w:hAnsi="Comic Sans MS" w:cs="Helvetica"/>
          <w:i/>
          <w:iCs/>
          <w:noProof/>
          <w:color w:val="202020"/>
          <w:sz w:val="26"/>
          <w:szCs w:val="26"/>
        </w:rPr>
        <w:drawing>
          <wp:inline distT="0" distB="0" distL="0" distR="0" wp14:anchorId="4A7832EE" wp14:editId="5CEB00EA">
            <wp:extent cx="438150" cy="438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74AC">
        <w:rPr>
          <w:rFonts w:ascii="Comic Sans MS" w:eastAsia="Times New Roman" w:hAnsi="Comic Sans MS" w:cs="Helvetica"/>
          <w:i/>
          <w:iCs/>
          <w:noProof/>
          <w:color w:val="202020"/>
          <w:sz w:val="26"/>
          <w:szCs w:val="26"/>
        </w:rPr>
        <w:drawing>
          <wp:inline distT="0" distB="0" distL="0" distR="0" wp14:anchorId="308A899B" wp14:editId="33D0629C">
            <wp:extent cx="622850" cy="466536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77" cy="476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  <w:t xml:space="preserve">  </w:t>
      </w:r>
    </w:p>
    <w:p w14:paraId="54DDF157" w14:textId="44FA4C86" w:rsidR="006C3E6D" w:rsidRDefault="006C3E6D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</w:p>
    <w:p w14:paraId="51568B1E" w14:textId="2AA7D576" w:rsidR="00036A04" w:rsidRDefault="00000000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2" w:history="1">
        <w:r w:rsidR="00036A04"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amazon.com/stores/author/B08DMRBV7W</w:t>
        </w:r>
      </w:hyperlink>
    </w:p>
    <w:p w14:paraId="63E25015" w14:textId="52CFC923" w:rsidR="00036A04" w:rsidRDefault="00000000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3" w:history="1">
        <w:r w:rsidR="00036A04"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tiktok.com/@elsabewelmanskrywer</w:t>
        </w:r>
      </w:hyperlink>
    </w:p>
    <w:p w14:paraId="08641A09" w14:textId="62EF98DD" w:rsidR="00036A04" w:rsidRDefault="00000000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4" w:history="1">
        <w:r w:rsidR="00036A04"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goodreads.com/author/show/17229817.Elsab_Welman</w:t>
        </w:r>
      </w:hyperlink>
    </w:p>
    <w:p w14:paraId="532D1E49" w14:textId="6D874518" w:rsidR="00036A04" w:rsidRDefault="00000000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5" w:history="1">
        <w:r w:rsidR="00036A04"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za.pinterest.com/elsabewelman7/</w:t>
        </w:r>
      </w:hyperlink>
    </w:p>
    <w:p w14:paraId="531D3608" w14:textId="3FED2DBE" w:rsidR="00036A04" w:rsidRDefault="00000000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6" w:history="1">
        <w:r w:rsidR="00036A04"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instagram.com/elsabewelman/</w:t>
        </w:r>
      </w:hyperlink>
    </w:p>
    <w:p w14:paraId="56DA758C" w14:textId="181733F0" w:rsidR="00036A04" w:rsidRDefault="00000000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  <w:hyperlink r:id="rId27" w:history="1">
        <w:r w:rsidR="00036A04" w:rsidRPr="00EB4634">
          <w:rPr>
            <w:rStyle w:val="Hyperlink"/>
            <w:rFonts w:ascii="Comic Sans MS" w:eastAsia="Times New Roman" w:hAnsi="Comic Sans MS" w:cs="Helvetica"/>
            <w:sz w:val="26"/>
            <w:szCs w:val="26"/>
          </w:rPr>
          <w:t>https://www.facebook.com/elsabewelmanskrywer/</w:t>
        </w:r>
      </w:hyperlink>
    </w:p>
    <w:p w14:paraId="51DF5FDC" w14:textId="77777777" w:rsidR="00036A04" w:rsidRDefault="00036A04" w:rsidP="00374908">
      <w:pPr>
        <w:rPr>
          <w:rStyle w:val="Emphasis"/>
          <w:rFonts w:ascii="Comic Sans MS" w:eastAsia="Times New Roman" w:hAnsi="Comic Sans MS" w:cs="Helvetica"/>
          <w:color w:val="202020"/>
          <w:sz w:val="26"/>
          <w:szCs w:val="26"/>
        </w:rPr>
      </w:pPr>
    </w:p>
    <w:sectPr w:rsidR="00036A04" w:rsidSect="0009280A">
      <w:pgSz w:w="11906" w:h="16838"/>
      <w:pgMar w:top="851" w:right="991" w:bottom="993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69.05pt;height:169.05pt" o:bullet="t">
        <v:imagedata r:id="rId1" o:title="clip_image001"/>
      </v:shape>
    </w:pict>
  </w:numPicBullet>
  <w:abstractNum w:abstractNumId="0" w15:restartNumberingAfterBreak="0">
    <w:nsid w:val="01902C68"/>
    <w:multiLevelType w:val="hybridMultilevel"/>
    <w:tmpl w:val="639E0140"/>
    <w:lvl w:ilvl="0" w:tplc="9708A15A">
      <w:start w:val="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54AB5"/>
    <w:multiLevelType w:val="multilevel"/>
    <w:tmpl w:val="8D022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921BFF"/>
    <w:multiLevelType w:val="hybridMultilevel"/>
    <w:tmpl w:val="5E428B92"/>
    <w:lvl w:ilvl="0" w:tplc="C61CA9AC"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hint="default"/>
        <w:color w:val="auto"/>
      </w:rPr>
    </w:lvl>
    <w:lvl w:ilvl="1" w:tplc="043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968E1"/>
    <w:multiLevelType w:val="hybridMultilevel"/>
    <w:tmpl w:val="8CE4AE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1B80"/>
    <w:multiLevelType w:val="hybridMultilevel"/>
    <w:tmpl w:val="5D922F48"/>
    <w:lvl w:ilvl="0" w:tplc="86EA2BA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6E2963"/>
    <w:multiLevelType w:val="hybridMultilevel"/>
    <w:tmpl w:val="18CCC214"/>
    <w:lvl w:ilvl="0" w:tplc="F3F8F55A">
      <w:start w:val="1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E0D8A"/>
    <w:multiLevelType w:val="multilevel"/>
    <w:tmpl w:val="43CEA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3D6F2B"/>
    <w:multiLevelType w:val="hybridMultilevel"/>
    <w:tmpl w:val="9FAC14BC"/>
    <w:lvl w:ilvl="0" w:tplc="A554074E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i/>
        <w:sz w:val="23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773BD"/>
    <w:multiLevelType w:val="hybridMultilevel"/>
    <w:tmpl w:val="185018A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452F1B"/>
    <w:multiLevelType w:val="hybridMultilevel"/>
    <w:tmpl w:val="8A1A8D9E"/>
    <w:lvl w:ilvl="0" w:tplc="A2647B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00012C"/>
    <w:multiLevelType w:val="multilevel"/>
    <w:tmpl w:val="5DB0C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447F7A"/>
    <w:multiLevelType w:val="hybridMultilevel"/>
    <w:tmpl w:val="6B446D42"/>
    <w:lvl w:ilvl="0" w:tplc="C61CA9AC"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8A79F7"/>
    <w:multiLevelType w:val="hybridMultilevel"/>
    <w:tmpl w:val="D1F64DAE"/>
    <w:lvl w:ilvl="0" w:tplc="45CE77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42776">
    <w:abstractNumId w:val="2"/>
  </w:num>
  <w:num w:numId="2" w16cid:durableId="395469374">
    <w:abstractNumId w:val="12"/>
  </w:num>
  <w:num w:numId="3" w16cid:durableId="653803090">
    <w:abstractNumId w:val="6"/>
  </w:num>
  <w:num w:numId="4" w16cid:durableId="1280991357">
    <w:abstractNumId w:val="10"/>
  </w:num>
  <w:num w:numId="5" w16cid:durableId="738744350">
    <w:abstractNumId w:val="1"/>
  </w:num>
  <w:num w:numId="6" w16cid:durableId="109134410">
    <w:abstractNumId w:val="4"/>
  </w:num>
  <w:num w:numId="7" w16cid:durableId="1167132010">
    <w:abstractNumId w:val="9"/>
  </w:num>
  <w:num w:numId="8" w16cid:durableId="1863476906">
    <w:abstractNumId w:val="11"/>
  </w:num>
  <w:num w:numId="9" w16cid:durableId="798112266">
    <w:abstractNumId w:val="7"/>
  </w:num>
  <w:num w:numId="10" w16cid:durableId="676541230">
    <w:abstractNumId w:val="3"/>
  </w:num>
  <w:num w:numId="11" w16cid:durableId="247275608">
    <w:abstractNumId w:val="5"/>
  </w:num>
  <w:num w:numId="12" w16cid:durableId="354887353">
    <w:abstractNumId w:val="0"/>
  </w:num>
  <w:num w:numId="13" w16cid:durableId="14397870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zW0NDEzNDQ3srBU0lEKTi0uzszPAykwrQUABh6StCwAAAA="/>
  </w:docVars>
  <w:rsids>
    <w:rsidRoot w:val="00AD0C46"/>
    <w:rsid w:val="00034A7A"/>
    <w:rsid w:val="00036A04"/>
    <w:rsid w:val="00044FCB"/>
    <w:rsid w:val="000534EA"/>
    <w:rsid w:val="000633C3"/>
    <w:rsid w:val="00071DC5"/>
    <w:rsid w:val="0009280A"/>
    <w:rsid w:val="00093683"/>
    <w:rsid w:val="000F2897"/>
    <w:rsid w:val="00116B42"/>
    <w:rsid w:val="00121526"/>
    <w:rsid w:val="00132A3F"/>
    <w:rsid w:val="00137869"/>
    <w:rsid w:val="00141F32"/>
    <w:rsid w:val="0015340B"/>
    <w:rsid w:val="001645BB"/>
    <w:rsid w:val="0016720B"/>
    <w:rsid w:val="00173DFE"/>
    <w:rsid w:val="0018200B"/>
    <w:rsid w:val="00184BF2"/>
    <w:rsid w:val="001A6F90"/>
    <w:rsid w:val="001C04DA"/>
    <w:rsid w:val="001C27B3"/>
    <w:rsid w:val="001E0671"/>
    <w:rsid w:val="00244958"/>
    <w:rsid w:val="00296855"/>
    <w:rsid w:val="002B05C4"/>
    <w:rsid w:val="002B2F57"/>
    <w:rsid w:val="002B7ED9"/>
    <w:rsid w:val="002C436D"/>
    <w:rsid w:val="002C4CAD"/>
    <w:rsid w:val="002C7ACF"/>
    <w:rsid w:val="002D7EC1"/>
    <w:rsid w:val="002E7DC9"/>
    <w:rsid w:val="00365FC6"/>
    <w:rsid w:val="00374908"/>
    <w:rsid w:val="0038214F"/>
    <w:rsid w:val="00390984"/>
    <w:rsid w:val="003A0D24"/>
    <w:rsid w:val="003A720B"/>
    <w:rsid w:val="003C0575"/>
    <w:rsid w:val="003C2148"/>
    <w:rsid w:val="003D1CD6"/>
    <w:rsid w:val="0041590E"/>
    <w:rsid w:val="00415C54"/>
    <w:rsid w:val="00417F64"/>
    <w:rsid w:val="00420E92"/>
    <w:rsid w:val="00423A9C"/>
    <w:rsid w:val="0045438A"/>
    <w:rsid w:val="00470633"/>
    <w:rsid w:val="00482A82"/>
    <w:rsid w:val="00494A84"/>
    <w:rsid w:val="00495FDE"/>
    <w:rsid w:val="00497396"/>
    <w:rsid w:val="004A1B8D"/>
    <w:rsid w:val="004A6DA1"/>
    <w:rsid w:val="004B4327"/>
    <w:rsid w:val="004B5A03"/>
    <w:rsid w:val="004F71E2"/>
    <w:rsid w:val="00504435"/>
    <w:rsid w:val="00530C79"/>
    <w:rsid w:val="00586F7A"/>
    <w:rsid w:val="00591CA8"/>
    <w:rsid w:val="005D6363"/>
    <w:rsid w:val="005E369E"/>
    <w:rsid w:val="00625F72"/>
    <w:rsid w:val="00664A21"/>
    <w:rsid w:val="006665EF"/>
    <w:rsid w:val="006A3E5E"/>
    <w:rsid w:val="006A5FF7"/>
    <w:rsid w:val="006B310B"/>
    <w:rsid w:val="006C3E6D"/>
    <w:rsid w:val="007020B4"/>
    <w:rsid w:val="00710E8D"/>
    <w:rsid w:val="007378EF"/>
    <w:rsid w:val="00754F33"/>
    <w:rsid w:val="00776BFA"/>
    <w:rsid w:val="00791A28"/>
    <w:rsid w:val="007A2CB5"/>
    <w:rsid w:val="007A7375"/>
    <w:rsid w:val="007B3AF0"/>
    <w:rsid w:val="007B74AC"/>
    <w:rsid w:val="007C509A"/>
    <w:rsid w:val="008023D3"/>
    <w:rsid w:val="0082483A"/>
    <w:rsid w:val="008300D4"/>
    <w:rsid w:val="00831F80"/>
    <w:rsid w:val="00870F47"/>
    <w:rsid w:val="00885880"/>
    <w:rsid w:val="008A72AC"/>
    <w:rsid w:val="008B215E"/>
    <w:rsid w:val="009047D7"/>
    <w:rsid w:val="00913A6A"/>
    <w:rsid w:val="00914375"/>
    <w:rsid w:val="00922356"/>
    <w:rsid w:val="00922B1C"/>
    <w:rsid w:val="00946FAC"/>
    <w:rsid w:val="00964364"/>
    <w:rsid w:val="009B3CDA"/>
    <w:rsid w:val="009D199A"/>
    <w:rsid w:val="00A33CB1"/>
    <w:rsid w:val="00A55A41"/>
    <w:rsid w:val="00A600B9"/>
    <w:rsid w:val="00A65642"/>
    <w:rsid w:val="00A84822"/>
    <w:rsid w:val="00AA636A"/>
    <w:rsid w:val="00AA6E66"/>
    <w:rsid w:val="00AB08D8"/>
    <w:rsid w:val="00AD0C46"/>
    <w:rsid w:val="00AD6690"/>
    <w:rsid w:val="00AE16EA"/>
    <w:rsid w:val="00AF2EE4"/>
    <w:rsid w:val="00B230BA"/>
    <w:rsid w:val="00B33DEA"/>
    <w:rsid w:val="00B503A5"/>
    <w:rsid w:val="00B74210"/>
    <w:rsid w:val="00B82A96"/>
    <w:rsid w:val="00BB40DB"/>
    <w:rsid w:val="00BC2D33"/>
    <w:rsid w:val="00BD4122"/>
    <w:rsid w:val="00C42616"/>
    <w:rsid w:val="00C43F69"/>
    <w:rsid w:val="00C71BBA"/>
    <w:rsid w:val="00CC4080"/>
    <w:rsid w:val="00CE67E5"/>
    <w:rsid w:val="00CF3439"/>
    <w:rsid w:val="00D028E1"/>
    <w:rsid w:val="00D03246"/>
    <w:rsid w:val="00D21764"/>
    <w:rsid w:val="00D3499E"/>
    <w:rsid w:val="00D5580C"/>
    <w:rsid w:val="00D57A05"/>
    <w:rsid w:val="00D61363"/>
    <w:rsid w:val="00D72C3E"/>
    <w:rsid w:val="00DA1433"/>
    <w:rsid w:val="00DC295B"/>
    <w:rsid w:val="00DE1A54"/>
    <w:rsid w:val="00DE4932"/>
    <w:rsid w:val="00DF6E1C"/>
    <w:rsid w:val="00E127EC"/>
    <w:rsid w:val="00E21FD8"/>
    <w:rsid w:val="00E26027"/>
    <w:rsid w:val="00E413FA"/>
    <w:rsid w:val="00E44FAB"/>
    <w:rsid w:val="00E82918"/>
    <w:rsid w:val="00E97381"/>
    <w:rsid w:val="00EB07E0"/>
    <w:rsid w:val="00EB5489"/>
    <w:rsid w:val="00ED642F"/>
    <w:rsid w:val="00EE09B3"/>
    <w:rsid w:val="00EF10FC"/>
    <w:rsid w:val="00F3673C"/>
    <w:rsid w:val="00F37B60"/>
    <w:rsid w:val="00F43CC7"/>
    <w:rsid w:val="00F517D9"/>
    <w:rsid w:val="00F52C7D"/>
    <w:rsid w:val="00F73BF7"/>
    <w:rsid w:val="00F957E9"/>
    <w:rsid w:val="00FA121D"/>
    <w:rsid w:val="00FA6392"/>
    <w:rsid w:val="00FB083C"/>
    <w:rsid w:val="00FB132F"/>
    <w:rsid w:val="00FB520D"/>
    <w:rsid w:val="00FD2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9BA30E"/>
  <w15:chartTrackingRefBased/>
  <w15:docId w15:val="{623C910C-CB33-477B-B3EF-7749F57CF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0C46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137869"/>
    <w:pPr>
      <w:spacing w:line="300" w:lineRule="auto"/>
      <w:outlineLvl w:val="0"/>
    </w:pPr>
    <w:rPr>
      <w:rFonts w:ascii="Helvetica" w:hAnsi="Helvetica" w:cs="Helvetica"/>
      <w:b/>
      <w:bCs/>
      <w:color w:val="202020"/>
      <w:kern w:val="36"/>
      <w:sz w:val="39"/>
      <w:szCs w:val="39"/>
      <w:lang w:eastAsia="af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C46"/>
    <w:pPr>
      <w:ind w:left="720"/>
    </w:pPr>
    <w:rPr>
      <w:lang w:eastAsia="en-ZA"/>
    </w:rPr>
  </w:style>
  <w:style w:type="character" w:customStyle="1" w:styleId="Heading1Char">
    <w:name w:val="Heading 1 Char"/>
    <w:basedOn w:val="DefaultParagraphFont"/>
    <w:link w:val="Heading1"/>
    <w:uiPriority w:val="9"/>
    <w:rsid w:val="00137869"/>
    <w:rPr>
      <w:rFonts w:ascii="Helvetica" w:hAnsi="Helvetica" w:cs="Helvetica"/>
      <w:b/>
      <w:bCs/>
      <w:color w:val="202020"/>
      <w:kern w:val="36"/>
      <w:sz w:val="39"/>
      <w:szCs w:val="39"/>
      <w:lang w:eastAsia="af-ZA"/>
    </w:rPr>
  </w:style>
  <w:style w:type="character" w:styleId="Hyperlink">
    <w:name w:val="Hyperlink"/>
    <w:basedOn w:val="DefaultParagraphFont"/>
    <w:uiPriority w:val="99"/>
    <w:unhideWhenUsed/>
    <w:rsid w:val="0013786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37869"/>
    <w:rPr>
      <w:b/>
      <w:bCs/>
    </w:rPr>
  </w:style>
  <w:style w:type="character" w:styleId="Emphasis">
    <w:name w:val="Emphasis"/>
    <w:basedOn w:val="DefaultParagraphFont"/>
    <w:uiPriority w:val="20"/>
    <w:qFormat/>
    <w:rsid w:val="0013786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B548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F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2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hyperlink" Target="http://www.instagram.com/elsabewelman/" TargetMode="External"/><Relationship Id="rId18" Type="http://schemas.openxmlformats.org/officeDocument/2006/relationships/image" Target="media/image10.jpeg"/><Relationship Id="rId26" Type="http://schemas.openxmlformats.org/officeDocument/2006/relationships/hyperlink" Target="https://www.instagram.com/elsabewelman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3.jpeg"/><Relationship Id="rId7" Type="http://schemas.openxmlformats.org/officeDocument/2006/relationships/image" Target="media/image4.jpeg"/><Relationship Id="rId12" Type="http://schemas.openxmlformats.org/officeDocument/2006/relationships/image" Target="media/image7.jpeg"/><Relationship Id="rId17" Type="http://schemas.openxmlformats.org/officeDocument/2006/relationships/hyperlink" Target="https://za.pinterest.com/elsabewelman7/_saved/" TargetMode="External"/><Relationship Id="rId25" Type="http://schemas.openxmlformats.org/officeDocument/2006/relationships/hyperlink" Target="https://za.pinterest.com/elsabewelman7/" TargetMode="Externa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3.jpeg"/><Relationship Id="rId11" Type="http://schemas.openxmlformats.org/officeDocument/2006/relationships/hyperlink" Target="https://www.elsabewelman.co.za/cp/39130/goodreads-en-resensies" TargetMode="External"/><Relationship Id="rId24" Type="http://schemas.openxmlformats.org/officeDocument/2006/relationships/hyperlink" Target="https://www.goodreads.com/author/show/17229817.Elsab_Welman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facebook.com/elsabewelmanskrywer" TargetMode="External"/><Relationship Id="rId23" Type="http://schemas.openxmlformats.org/officeDocument/2006/relationships/hyperlink" Target="https://www.tiktok.com/@elsabewelmanskrywer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mailto:skryf@elsabewelman.co.za" TargetMode="External"/><Relationship Id="rId14" Type="http://schemas.openxmlformats.org/officeDocument/2006/relationships/image" Target="media/image8.jpeg"/><Relationship Id="rId22" Type="http://schemas.openxmlformats.org/officeDocument/2006/relationships/hyperlink" Target="https://www.amazon.com/stores/author/B08DMRBV7W" TargetMode="External"/><Relationship Id="rId27" Type="http://schemas.openxmlformats.org/officeDocument/2006/relationships/hyperlink" Target="https://www.facebook.com/elsabewelmanskrywer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4</Pages>
  <Words>642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sabe Welman</dc:creator>
  <cp:keywords/>
  <dc:description/>
  <cp:lastModifiedBy>Elsabe Welman</cp:lastModifiedBy>
  <cp:revision>9</cp:revision>
  <dcterms:created xsi:type="dcterms:W3CDTF">2023-04-05T18:53:00Z</dcterms:created>
  <dcterms:modified xsi:type="dcterms:W3CDTF">2023-04-06T18:33:00Z</dcterms:modified>
</cp:coreProperties>
</file>